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4-Accent1"/>
        <w:tblpPr w:leftFromText="180" w:rightFromText="180" w:vertAnchor="page" w:horzAnchor="margin" w:tblpXSpec="center" w:tblpY="568"/>
        <w:bidiVisual/>
        <w:tblW w:w="10254" w:type="dxa"/>
        <w:tblLook w:val="04A0" w:firstRow="1" w:lastRow="0" w:firstColumn="1" w:lastColumn="0" w:noHBand="0" w:noVBand="1"/>
      </w:tblPr>
      <w:tblGrid>
        <w:gridCol w:w="1896"/>
        <w:gridCol w:w="8358"/>
      </w:tblGrid>
      <w:tr w:rsidR="00650661" w:rsidRPr="005B177D" w14:paraId="6369EC62" w14:textId="690419E7" w:rsidTr="006506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</w:tcPr>
          <w:p w14:paraId="7DEF6105" w14:textId="77777777" w:rsidR="00650661" w:rsidRPr="005B177D" w:rsidRDefault="00650661" w:rsidP="005B177D">
            <w:pPr>
              <w:spacing w:line="276" w:lineRule="auto"/>
              <w:rPr>
                <w:rFonts w:cs="B Nazanin"/>
                <w:color w:val="auto"/>
                <w:sz w:val="24"/>
                <w:szCs w:val="24"/>
                <w:rtl/>
              </w:rPr>
            </w:pPr>
          </w:p>
        </w:tc>
        <w:tc>
          <w:tcPr>
            <w:tcW w:w="8358" w:type="dxa"/>
          </w:tcPr>
          <w:p w14:paraId="5D629466" w14:textId="77777777" w:rsidR="00650661" w:rsidRPr="005B177D" w:rsidRDefault="00650661" w:rsidP="005B177D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sz w:val="24"/>
                <w:szCs w:val="24"/>
                <w:rtl/>
              </w:rPr>
            </w:pPr>
          </w:p>
        </w:tc>
      </w:tr>
      <w:tr w:rsidR="00650661" w:rsidRPr="005B177D" w14:paraId="6E22F192" w14:textId="29E3F2F5" w:rsidTr="006506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</w:tcPr>
          <w:p w14:paraId="6286F2F1" w14:textId="4232744F" w:rsidR="00650661" w:rsidRPr="005B177D" w:rsidRDefault="00650661" w:rsidP="005B177D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نام :</w:t>
            </w:r>
          </w:p>
        </w:tc>
        <w:tc>
          <w:tcPr>
            <w:tcW w:w="8358" w:type="dxa"/>
          </w:tcPr>
          <w:p w14:paraId="28EC7C0B" w14:textId="7589E010" w:rsidR="00650661" w:rsidRPr="005B177D" w:rsidRDefault="00650661" w:rsidP="005B177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 xml:space="preserve">ثبت نظر </w:t>
            </w:r>
            <w:r w:rsidR="007256A7">
              <w:rPr>
                <w:rFonts w:cs="B Nazanin" w:hint="cs"/>
                <w:sz w:val="24"/>
                <w:szCs w:val="24"/>
                <w:rtl/>
              </w:rPr>
              <w:t>/ امتیاز دهی</w:t>
            </w:r>
          </w:p>
        </w:tc>
      </w:tr>
      <w:tr w:rsidR="00650661" w:rsidRPr="005B177D" w14:paraId="7AC72E17" w14:textId="135F8013" w:rsidTr="00650661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</w:tcPr>
          <w:p w14:paraId="38A3B0EC" w14:textId="64C4E96C" w:rsidR="00650661" w:rsidRPr="005B177D" w:rsidRDefault="00650661" w:rsidP="005B177D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شناسه :</w:t>
            </w:r>
          </w:p>
        </w:tc>
        <w:tc>
          <w:tcPr>
            <w:tcW w:w="8358" w:type="dxa"/>
          </w:tcPr>
          <w:p w14:paraId="51C116B8" w14:textId="4A0DF9A5" w:rsidR="00650661" w:rsidRPr="005B177D" w:rsidRDefault="007256A7" w:rsidP="005B177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7</w:t>
            </w:r>
          </w:p>
        </w:tc>
      </w:tr>
      <w:tr w:rsidR="00650661" w:rsidRPr="005B177D" w14:paraId="7416FAFB" w14:textId="7791650F" w:rsidTr="006506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</w:tcPr>
          <w:p w14:paraId="240522DB" w14:textId="19FF1BAA" w:rsidR="00650661" w:rsidRPr="005B177D" w:rsidRDefault="00650661" w:rsidP="005B177D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نویسنده :</w:t>
            </w:r>
          </w:p>
        </w:tc>
        <w:tc>
          <w:tcPr>
            <w:tcW w:w="8358" w:type="dxa"/>
          </w:tcPr>
          <w:p w14:paraId="1FDEF6F3" w14:textId="46013C4C" w:rsidR="00650661" w:rsidRPr="005B177D" w:rsidRDefault="00650661" w:rsidP="00170BD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 xml:space="preserve">محمدرضا جفایی </w:t>
            </w:r>
          </w:p>
        </w:tc>
      </w:tr>
      <w:tr w:rsidR="00650661" w:rsidRPr="005B177D" w14:paraId="077D5A48" w14:textId="47B47D8D" w:rsidTr="00650661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</w:tcPr>
          <w:p w14:paraId="1FC2993C" w14:textId="075361AE" w:rsidR="00650661" w:rsidRPr="005B177D" w:rsidRDefault="00650661" w:rsidP="005B177D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آخرین تغییر :</w:t>
            </w:r>
          </w:p>
        </w:tc>
        <w:tc>
          <w:tcPr>
            <w:tcW w:w="8358" w:type="dxa"/>
          </w:tcPr>
          <w:p w14:paraId="724169AE" w14:textId="2A42FC43" w:rsidR="00650661" w:rsidRPr="005B177D" w:rsidRDefault="007256A7" w:rsidP="005B177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24/2/1398</w:t>
            </w:r>
          </w:p>
        </w:tc>
      </w:tr>
      <w:tr w:rsidR="00650661" w:rsidRPr="005B177D" w14:paraId="7ECFF11A" w14:textId="528021C9" w:rsidTr="006506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</w:tcPr>
          <w:p w14:paraId="03BCD8A5" w14:textId="688FBEC7" w:rsidR="00650661" w:rsidRPr="005B177D" w:rsidRDefault="00650661" w:rsidP="005B177D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بازیگر اول :</w:t>
            </w:r>
          </w:p>
        </w:tc>
        <w:tc>
          <w:tcPr>
            <w:tcW w:w="8358" w:type="dxa"/>
          </w:tcPr>
          <w:p w14:paraId="189CF350" w14:textId="4C5484C2" w:rsidR="00650661" w:rsidRPr="005B177D" w:rsidRDefault="00650661" w:rsidP="005B177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کاربر عادی</w:t>
            </w:r>
          </w:p>
        </w:tc>
      </w:tr>
      <w:tr w:rsidR="00650661" w:rsidRPr="005B177D" w14:paraId="1ECCB966" w14:textId="582F0EFD" w:rsidTr="00650661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</w:tcPr>
          <w:p w14:paraId="592FEE10" w14:textId="4DF99D73" w:rsidR="00650661" w:rsidRPr="005B177D" w:rsidRDefault="00650661" w:rsidP="005B177D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بازیگر دوم :</w:t>
            </w:r>
          </w:p>
        </w:tc>
        <w:tc>
          <w:tcPr>
            <w:tcW w:w="8358" w:type="dxa"/>
          </w:tcPr>
          <w:p w14:paraId="205EF254" w14:textId="548F1947" w:rsidR="00650661" w:rsidRPr="005B177D" w:rsidRDefault="008865AC" w:rsidP="005B177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ندارد</w:t>
            </w:r>
          </w:p>
        </w:tc>
      </w:tr>
      <w:tr w:rsidR="00650661" w:rsidRPr="005B177D" w14:paraId="0FA3EA01" w14:textId="75834200" w:rsidTr="006506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</w:tcPr>
          <w:p w14:paraId="7B052686" w14:textId="0F1B7BD6" w:rsidR="00650661" w:rsidRPr="005B177D" w:rsidRDefault="00650661" w:rsidP="005B177D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مفروضات :</w:t>
            </w:r>
          </w:p>
        </w:tc>
        <w:tc>
          <w:tcPr>
            <w:tcW w:w="8358" w:type="dxa"/>
          </w:tcPr>
          <w:p w14:paraId="4787F0C3" w14:textId="69A8EEDE" w:rsidR="00650661" w:rsidRPr="005B177D" w:rsidRDefault="007256A7" w:rsidP="007256A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 xml:space="preserve">با </w:t>
            </w:r>
            <w:r w:rsidR="00650661" w:rsidRPr="005B177D">
              <w:rPr>
                <w:rFonts w:cs="B Nazanin" w:hint="cs"/>
                <w:sz w:val="24"/>
                <w:szCs w:val="24"/>
                <w:rtl/>
              </w:rPr>
              <w:t xml:space="preserve">کاربر عادی </w:t>
            </w:r>
            <w:r>
              <w:rPr>
                <w:rFonts w:cs="B Nazanin" w:hint="cs"/>
                <w:sz w:val="24"/>
                <w:szCs w:val="24"/>
                <w:rtl/>
              </w:rPr>
              <w:t>وارد شده</w:t>
            </w:r>
            <w:r w:rsidR="00650661" w:rsidRPr="005B177D">
              <w:rPr>
                <w:rFonts w:cs="B Nazanin" w:hint="cs"/>
                <w:sz w:val="24"/>
                <w:szCs w:val="24"/>
                <w:rtl/>
              </w:rPr>
              <w:t xml:space="preserve"> باشد.</w:t>
            </w:r>
          </w:p>
        </w:tc>
      </w:tr>
      <w:tr w:rsidR="00650661" w:rsidRPr="005B177D" w14:paraId="5BC5D10F" w14:textId="452C3EEF" w:rsidTr="00650661">
        <w:trPr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</w:tcPr>
          <w:p w14:paraId="38C795AD" w14:textId="0A63E0BE" w:rsidR="00650661" w:rsidRPr="005B177D" w:rsidRDefault="00650661" w:rsidP="005B177D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پیش شرط ها :</w:t>
            </w:r>
          </w:p>
        </w:tc>
        <w:tc>
          <w:tcPr>
            <w:tcW w:w="8358" w:type="dxa"/>
          </w:tcPr>
          <w:p w14:paraId="4D772559" w14:textId="7B0AC523" w:rsidR="00650661" w:rsidRPr="005B177D" w:rsidRDefault="00650661" w:rsidP="005B177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ندارد</w:t>
            </w:r>
          </w:p>
        </w:tc>
      </w:tr>
      <w:tr w:rsidR="00650661" w:rsidRPr="005B177D" w14:paraId="296033F3" w14:textId="6EE0AEF5" w:rsidTr="006506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</w:tcPr>
          <w:p w14:paraId="1015A4CE" w14:textId="1DB4F627" w:rsidR="00650661" w:rsidRPr="005B177D" w:rsidRDefault="00650661" w:rsidP="005B177D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شروع :</w:t>
            </w:r>
          </w:p>
        </w:tc>
        <w:tc>
          <w:tcPr>
            <w:tcW w:w="8358" w:type="dxa"/>
          </w:tcPr>
          <w:p w14:paraId="3CA4CEDC" w14:textId="58D74B63" w:rsidR="00650661" w:rsidRPr="005B177D" w:rsidRDefault="007256A7" w:rsidP="005B177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با شروع مورد کاربرد</w:t>
            </w:r>
          </w:p>
        </w:tc>
      </w:tr>
      <w:tr w:rsidR="00650661" w:rsidRPr="005B177D" w14:paraId="564A4E1C" w14:textId="19A0B075" w:rsidTr="00650661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</w:tcPr>
          <w:p w14:paraId="665497A4" w14:textId="2A8D15B7" w:rsidR="00650661" w:rsidRPr="005B177D" w:rsidRDefault="00650661" w:rsidP="005B177D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بدنه گفتوگو :</w:t>
            </w:r>
          </w:p>
        </w:tc>
        <w:tc>
          <w:tcPr>
            <w:tcW w:w="8358" w:type="dxa"/>
          </w:tcPr>
          <w:p w14:paraId="2D9672A5" w14:textId="72B752DE" w:rsidR="00797DC1" w:rsidRDefault="008865AC" w:rsidP="005B177D">
            <w:pPr>
              <w:pStyle w:val="ListParagraph"/>
              <w:numPr>
                <w:ilvl w:val="0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اگر کاربر درخواست ثبت امتیاز داشته باشد</w:t>
            </w:r>
          </w:p>
          <w:p w14:paraId="7DF2F2E6" w14:textId="758C5DB9" w:rsidR="001E2FD1" w:rsidRDefault="001E2FD1" w:rsidP="001E2FD1">
            <w:pPr>
              <w:pStyle w:val="ListParagraph"/>
              <w:numPr>
                <w:ilvl w:val="1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گر کاربر امتیاز قبلی داشته باشد:</w:t>
            </w:r>
          </w:p>
          <w:p w14:paraId="24F48269" w14:textId="3C7B54EB" w:rsidR="001E2FD1" w:rsidRDefault="001E2FD1" w:rsidP="001E2FD1">
            <w:pPr>
              <w:pStyle w:val="ListParagraph"/>
              <w:numPr>
                <w:ilvl w:val="2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امتیاز قبلی کاربر حذف میشود</w:t>
            </w:r>
          </w:p>
          <w:p w14:paraId="62758C84" w14:textId="438FE9F1" w:rsidR="001E2FD1" w:rsidRPr="0084731F" w:rsidRDefault="0084731F" w:rsidP="001E2FD1">
            <w:pPr>
              <w:pStyle w:val="ListParagraph"/>
              <w:numPr>
                <w:ilvl w:val="2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0000"/>
                <w:sz w:val="24"/>
                <w:szCs w:val="24"/>
              </w:rPr>
            </w:pPr>
            <w:r w:rsidRPr="0084731F">
              <w:rPr>
                <w:rFonts w:cs="B Nazanin"/>
                <w:color w:val="FF0000"/>
                <w:sz w:val="24"/>
                <w:szCs w:val="24"/>
              </w:rPr>
              <w:t>-------</w:t>
            </w:r>
          </w:p>
          <w:p w14:paraId="58D49FCE" w14:textId="77777777" w:rsidR="008865AC" w:rsidRPr="005B177D" w:rsidRDefault="008865AC" w:rsidP="005B177D">
            <w:pPr>
              <w:pStyle w:val="ListParagraph"/>
              <w:numPr>
                <w:ilvl w:val="1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کاربر امتیاز مورد نظر خود را از ۱ تا ۱۰ انتخاب میکند</w:t>
            </w:r>
          </w:p>
          <w:p w14:paraId="69229020" w14:textId="77777777" w:rsidR="008865AC" w:rsidRPr="005B177D" w:rsidRDefault="008865AC" w:rsidP="005B177D">
            <w:pPr>
              <w:pStyle w:val="ListParagraph"/>
              <w:numPr>
                <w:ilvl w:val="1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سیستم امتیاز کاربر را ثبت میکند</w:t>
            </w:r>
          </w:p>
          <w:p w14:paraId="29B735BF" w14:textId="45694636" w:rsidR="008865AC" w:rsidRPr="005B177D" w:rsidRDefault="008865AC" w:rsidP="001E2FD1">
            <w:pPr>
              <w:pStyle w:val="ListParagraph"/>
              <w:numPr>
                <w:ilvl w:val="1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 xml:space="preserve">سیستم میانگین امتیاز جدید با توجه به </w:t>
            </w:r>
            <w:r w:rsidR="001E2FD1">
              <w:rPr>
                <w:rFonts w:cs="B Nazanin" w:hint="cs"/>
                <w:sz w:val="24"/>
                <w:szCs w:val="24"/>
                <w:rtl/>
              </w:rPr>
              <w:t>امتیاز</w:t>
            </w:r>
            <w:r w:rsidRPr="005B177D">
              <w:rPr>
                <w:rFonts w:cs="B Nazanin" w:hint="cs"/>
                <w:sz w:val="24"/>
                <w:szCs w:val="24"/>
                <w:rtl/>
              </w:rPr>
              <w:t xml:space="preserve"> کاربر را به کاربر نمایش می دهد</w:t>
            </w:r>
          </w:p>
          <w:p w14:paraId="77BDD6EC" w14:textId="17F2A105" w:rsidR="008865AC" w:rsidRPr="005B177D" w:rsidRDefault="008865AC" w:rsidP="005B177D">
            <w:pPr>
              <w:pStyle w:val="ListParagraph"/>
              <w:numPr>
                <w:ilvl w:val="0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اگر کاربر درخواست ثبت نظر جدید را داشته باشد</w:t>
            </w:r>
          </w:p>
          <w:p w14:paraId="52180A37" w14:textId="79F0B363" w:rsidR="00733B95" w:rsidRPr="005B177D" w:rsidRDefault="00733B95" w:rsidP="005B177D">
            <w:pPr>
              <w:pStyle w:val="ListParagraph"/>
              <w:numPr>
                <w:ilvl w:val="1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اگر کاربر از نظر دادن مسدود نشده باشد:</w:t>
            </w:r>
          </w:p>
          <w:p w14:paraId="4A9D1527" w14:textId="0B7CB658" w:rsidR="008865AC" w:rsidRPr="005B177D" w:rsidRDefault="008865AC" w:rsidP="005B177D">
            <w:pPr>
              <w:pStyle w:val="ListParagraph"/>
              <w:numPr>
                <w:ilvl w:val="2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 xml:space="preserve">کاربر </w:t>
            </w:r>
            <w:r w:rsidR="0006265A" w:rsidRPr="005B177D">
              <w:rPr>
                <w:rFonts w:cs="B Nazanin" w:hint="cs"/>
                <w:sz w:val="24"/>
                <w:szCs w:val="24"/>
                <w:rtl/>
              </w:rPr>
              <w:t xml:space="preserve">نام و </w:t>
            </w:r>
            <w:r w:rsidRPr="005B177D">
              <w:rPr>
                <w:rFonts w:cs="B Nazanin" w:hint="cs"/>
                <w:sz w:val="24"/>
                <w:szCs w:val="24"/>
                <w:rtl/>
              </w:rPr>
              <w:t>نظر خود را وارد میکند</w:t>
            </w:r>
          </w:p>
          <w:p w14:paraId="67616633" w14:textId="3F0CABDF" w:rsidR="0006265A" w:rsidRPr="005B177D" w:rsidRDefault="0006265A" w:rsidP="005B177D">
            <w:pPr>
              <w:pStyle w:val="ListParagraph"/>
              <w:numPr>
                <w:ilvl w:val="2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کاربر وضعیت نمایش نام خود را انتخاب میکند.</w:t>
            </w:r>
          </w:p>
          <w:p w14:paraId="642A6BB7" w14:textId="703E1447" w:rsidR="006A7CF2" w:rsidRPr="005B177D" w:rsidRDefault="006A7CF2" w:rsidP="005B177D">
            <w:pPr>
              <w:pStyle w:val="ListParagraph"/>
              <w:numPr>
                <w:ilvl w:val="2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اگر متن نظر کاربر خالی باشد:</w:t>
            </w:r>
          </w:p>
          <w:p w14:paraId="189CDBC9" w14:textId="59ABC3E7" w:rsidR="006A7CF2" w:rsidRPr="005B177D" w:rsidRDefault="006A7CF2" w:rsidP="005B177D">
            <w:pPr>
              <w:pStyle w:val="ListParagraph"/>
              <w:numPr>
                <w:ilvl w:val="3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سیستم به کابر خطای متن نظر خالی را نمایش میدهد</w:t>
            </w:r>
          </w:p>
          <w:p w14:paraId="2D876948" w14:textId="5643DB39" w:rsidR="006A7CF2" w:rsidRPr="005B177D" w:rsidRDefault="006A7CF2" w:rsidP="005B177D">
            <w:pPr>
              <w:pStyle w:val="ListParagraph"/>
              <w:numPr>
                <w:ilvl w:val="2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در غیر اینصورت:</w:t>
            </w:r>
          </w:p>
          <w:p w14:paraId="2DFC40DE" w14:textId="77777777" w:rsidR="008865AC" w:rsidRPr="005B177D" w:rsidRDefault="008865AC" w:rsidP="005B177D">
            <w:pPr>
              <w:pStyle w:val="ListParagraph"/>
              <w:numPr>
                <w:ilvl w:val="3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اگر نظر کاربر شامل کلمات غیر مجاز باشد</w:t>
            </w:r>
          </w:p>
          <w:p w14:paraId="4F91FFF3" w14:textId="77777777" w:rsidR="008865AC" w:rsidRPr="005B177D" w:rsidRDefault="0023244D" w:rsidP="005B177D">
            <w:pPr>
              <w:pStyle w:val="ListParagraph"/>
              <w:numPr>
                <w:ilvl w:val="4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سیستم خطای کلمات غیر مجاز را به کاربر نمایش میدهد</w:t>
            </w:r>
          </w:p>
          <w:p w14:paraId="1A8FA7C4" w14:textId="726BA783" w:rsidR="0006265A" w:rsidRPr="00291069" w:rsidRDefault="00291069" w:rsidP="00D5576B">
            <w:pPr>
              <w:pStyle w:val="ListParagraph"/>
              <w:numPr>
                <w:ilvl w:val="4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0000"/>
                <w:sz w:val="24"/>
                <w:szCs w:val="24"/>
              </w:rPr>
            </w:pPr>
            <w:r>
              <w:rPr>
                <w:rFonts w:cs="B Nazanin"/>
                <w:color w:val="FF0000"/>
                <w:sz w:val="24"/>
                <w:szCs w:val="24"/>
              </w:rPr>
              <w:t>-----</w:t>
            </w:r>
          </w:p>
          <w:p w14:paraId="21D5BDB6" w14:textId="09F1AFD1" w:rsidR="00733B95" w:rsidRPr="005B177D" w:rsidRDefault="00733B95" w:rsidP="00D5576B">
            <w:pPr>
              <w:pStyle w:val="ListParagraph"/>
              <w:numPr>
                <w:ilvl w:val="4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 xml:space="preserve">سیستم مورد کاربرد </w:t>
            </w:r>
            <w:r w:rsidRPr="005B177D">
              <w:rPr>
                <w:rFonts w:cs="B Nazanin"/>
                <w:sz w:val="24"/>
                <w:szCs w:val="24"/>
              </w:rPr>
              <w:t>&gt;&gt;</w:t>
            </w:r>
            <w:r w:rsidRPr="005B177D">
              <w:rPr>
                <w:rFonts w:cs="B Nazanin" w:hint="cs"/>
                <w:sz w:val="24"/>
                <w:szCs w:val="24"/>
                <w:rtl/>
              </w:rPr>
              <w:t>مسدود شدن</w:t>
            </w:r>
            <w:r w:rsidRPr="005B177D">
              <w:rPr>
                <w:rFonts w:cs="B Nazanin"/>
                <w:sz w:val="24"/>
                <w:szCs w:val="24"/>
              </w:rPr>
              <w:t>&lt;&lt;</w:t>
            </w:r>
            <w:r w:rsidRPr="005B177D">
              <w:rPr>
                <w:rFonts w:cs="B Nazanin" w:hint="cs"/>
                <w:sz w:val="24"/>
                <w:szCs w:val="24"/>
                <w:rtl/>
              </w:rPr>
              <w:t xml:space="preserve"> را فراخوانی میکند</w:t>
            </w:r>
          </w:p>
          <w:p w14:paraId="32DC2A51" w14:textId="02F2582F" w:rsidR="0023244D" w:rsidRPr="005B177D" w:rsidRDefault="0023244D" w:rsidP="005B177D">
            <w:pPr>
              <w:pStyle w:val="ListParagraph"/>
              <w:numPr>
                <w:ilvl w:val="3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درغیراینصورت:</w:t>
            </w:r>
          </w:p>
          <w:p w14:paraId="262DB727" w14:textId="05176870" w:rsidR="0006265A" w:rsidRPr="005554F2" w:rsidRDefault="0084731F" w:rsidP="005B177D">
            <w:pPr>
              <w:pStyle w:val="ListParagraph"/>
              <w:numPr>
                <w:ilvl w:val="4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 w:hint="cs"/>
                <w:color w:val="0070C0"/>
                <w:sz w:val="24"/>
                <w:szCs w:val="24"/>
              </w:rPr>
            </w:pPr>
            <w:r w:rsidRPr="005554F2">
              <w:rPr>
                <w:rFonts w:cs="B Nazanin" w:hint="cs"/>
                <w:color w:val="0070C0"/>
                <w:sz w:val="24"/>
                <w:szCs w:val="24"/>
                <w:rtl/>
              </w:rPr>
              <w:t>سیستم نظر کاربر را ثبت میکند.</w:t>
            </w:r>
          </w:p>
          <w:p w14:paraId="6E0E4612" w14:textId="6AE59060" w:rsidR="0084731F" w:rsidRPr="005554F2" w:rsidRDefault="0084731F" w:rsidP="005B177D">
            <w:pPr>
              <w:pStyle w:val="ListParagraph"/>
              <w:numPr>
                <w:ilvl w:val="4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70C0"/>
                <w:sz w:val="24"/>
                <w:szCs w:val="24"/>
              </w:rPr>
            </w:pPr>
            <w:r w:rsidRPr="005554F2">
              <w:rPr>
                <w:rFonts w:cs="B Nazanin" w:hint="cs"/>
                <w:color w:val="0070C0"/>
                <w:sz w:val="24"/>
                <w:szCs w:val="24"/>
                <w:rtl/>
              </w:rPr>
              <w:t>سیستم به کاربر پیام ثبت نظر را نمایش میدهد</w:t>
            </w:r>
          </w:p>
          <w:p w14:paraId="16C0F93B" w14:textId="3F24EF78" w:rsidR="00733B95" w:rsidRPr="005B177D" w:rsidRDefault="00733B95" w:rsidP="005B177D">
            <w:pPr>
              <w:pStyle w:val="ListParagraph"/>
              <w:numPr>
                <w:ilvl w:val="1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در غیر اینصورت:</w:t>
            </w:r>
          </w:p>
          <w:p w14:paraId="07039195" w14:textId="79787DE4" w:rsidR="00733B95" w:rsidRPr="005B177D" w:rsidRDefault="00733B95" w:rsidP="005B177D">
            <w:pPr>
              <w:pStyle w:val="ListParagraph"/>
              <w:numPr>
                <w:ilvl w:val="2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bookmarkStart w:id="0" w:name="_GoBack"/>
            <w:bookmarkEnd w:id="0"/>
            <w:r w:rsidRPr="005B177D">
              <w:rPr>
                <w:rFonts w:cs="B Nazanin" w:hint="cs"/>
                <w:sz w:val="24"/>
                <w:szCs w:val="24"/>
                <w:rtl/>
              </w:rPr>
              <w:t>سیستم به کاربر خطای مسدودیت بخاطر نظرات نامناسب را نمایش میدهد</w:t>
            </w:r>
          </w:p>
          <w:p w14:paraId="1E8283C6" w14:textId="14A463C7" w:rsidR="00733B95" w:rsidRPr="005B177D" w:rsidRDefault="00733B95" w:rsidP="005B177D">
            <w:pPr>
              <w:pStyle w:val="ListParagraph"/>
              <w:numPr>
                <w:ilvl w:val="2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lastRenderedPageBreak/>
              <w:t>سیستم به کاربر زمان باقیمانده از مسدودیت را نمایش میدهد.</w:t>
            </w:r>
          </w:p>
          <w:p w14:paraId="20E09F19" w14:textId="77777777" w:rsidR="0023244D" w:rsidRPr="005B177D" w:rsidRDefault="0023244D" w:rsidP="005B177D">
            <w:pPr>
              <w:pStyle w:val="ListParagraph"/>
              <w:numPr>
                <w:ilvl w:val="0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اگر کاربر در خواست حذف نظر را داشته باشد</w:t>
            </w:r>
          </w:p>
          <w:p w14:paraId="72064D94" w14:textId="77777777" w:rsidR="00A53A01" w:rsidRPr="005B177D" w:rsidRDefault="00A53A01" w:rsidP="004C196B">
            <w:pPr>
              <w:pStyle w:val="ListParagraph"/>
              <w:numPr>
                <w:ilvl w:val="1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سیستم نظر مورد نظر را حذف میکند</w:t>
            </w:r>
          </w:p>
          <w:p w14:paraId="3B93EBB3" w14:textId="2F2F17DD" w:rsidR="00733B95" w:rsidRPr="005B177D" w:rsidRDefault="006A7CF2" w:rsidP="005B177D">
            <w:pPr>
              <w:pStyle w:val="ListParagraph"/>
              <w:numPr>
                <w:ilvl w:val="0"/>
                <w:numId w:val="8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اگر کاربر درخواست گزارش مشکل یک نظر را داشت:</w:t>
            </w:r>
          </w:p>
          <w:p w14:paraId="0D68886A" w14:textId="65BBCDCC" w:rsidR="006A7CF2" w:rsidRPr="005B177D" w:rsidRDefault="006A7CF2" w:rsidP="002A640C">
            <w:pPr>
              <w:pStyle w:val="ListParagraph"/>
              <w:numPr>
                <w:ilvl w:val="1"/>
                <w:numId w:val="8"/>
              </w:num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 xml:space="preserve">کاربر علت گزارش نظر </w:t>
            </w:r>
            <w:r w:rsidR="002A640C" w:rsidRPr="002A640C">
              <w:rPr>
                <w:rFonts w:cs="B Nazanin"/>
                <w:color w:val="0070C0"/>
                <w:sz w:val="24"/>
                <w:szCs w:val="24"/>
              </w:rPr>
              <w:t>------</w:t>
            </w:r>
            <w:r w:rsidRPr="002A640C">
              <w:rPr>
                <w:rFonts w:cs="B Nazanin" w:hint="cs"/>
                <w:color w:val="0070C0"/>
                <w:sz w:val="24"/>
                <w:szCs w:val="24"/>
                <w:rtl/>
              </w:rPr>
              <w:t xml:space="preserve"> </w:t>
            </w:r>
            <w:r w:rsidRPr="005B177D">
              <w:rPr>
                <w:rFonts w:cs="B Nazanin" w:hint="cs"/>
                <w:sz w:val="24"/>
                <w:szCs w:val="24"/>
                <w:rtl/>
              </w:rPr>
              <w:t>خود را وارد میکند.</w:t>
            </w:r>
          </w:p>
          <w:p w14:paraId="3C79D275" w14:textId="6915CCCF" w:rsidR="006A7CF2" w:rsidRPr="005B177D" w:rsidRDefault="006A7CF2" w:rsidP="005B177D">
            <w:pPr>
              <w:pStyle w:val="ListParagraph"/>
              <w:numPr>
                <w:ilvl w:val="1"/>
                <w:numId w:val="8"/>
              </w:num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اگر علت گزارش خالی باشد:</w:t>
            </w:r>
          </w:p>
          <w:p w14:paraId="045F1112" w14:textId="0BD14DEB" w:rsidR="006A7CF2" w:rsidRPr="005B177D" w:rsidRDefault="00095BD6" w:rsidP="005B177D">
            <w:pPr>
              <w:pStyle w:val="ListParagraph"/>
              <w:numPr>
                <w:ilvl w:val="2"/>
                <w:numId w:val="8"/>
              </w:num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سیستم به کاربر خطای خالی بودن متن گزارش را میدهد.</w:t>
            </w:r>
          </w:p>
          <w:p w14:paraId="77A6E6B1" w14:textId="598A0147" w:rsidR="00095BD6" w:rsidRPr="005B177D" w:rsidRDefault="00095BD6" w:rsidP="005B177D">
            <w:pPr>
              <w:pStyle w:val="ListParagraph"/>
              <w:numPr>
                <w:ilvl w:val="1"/>
                <w:numId w:val="8"/>
              </w:num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در غیر اینصورت:</w:t>
            </w:r>
          </w:p>
          <w:p w14:paraId="4308F1CB" w14:textId="50EA326E" w:rsidR="006A7CF2" w:rsidRPr="005B177D" w:rsidRDefault="006A7CF2" w:rsidP="005B177D">
            <w:pPr>
              <w:pStyle w:val="ListParagraph"/>
              <w:numPr>
                <w:ilvl w:val="2"/>
                <w:numId w:val="8"/>
              </w:num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اگر تعداد گزارشات کاربر</w:t>
            </w:r>
            <w:r w:rsidR="005B177D">
              <w:rPr>
                <w:rFonts w:cs="B Nazanin" w:hint="cs"/>
                <w:sz w:val="24"/>
                <w:szCs w:val="24"/>
                <w:rtl/>
              </w:rPr>
              <w:t xml:space="preserve"> در دو ساعت اخیر</w:t>
            </w:r>
            <w:r w:rsidRPr="005B177D">
              <w:rPr>
                <w:rFonts w:cs="B Nazanin" w:hint="cs"/>
                <w:sz w:val="24"/>
                <w:szCs w:val="24"/>
                <w:rtl/>
              </w:rPr>
              <w:t xml:space="preserve"> بیش از حد مجاز باشد</w:t>
            </w:r>
            <w:r w:rsidR="005B177D" w:rsidRPr="005B177D">
              <w:rPr>
                <w:rFonts w:cs="B Nazanin" w:hint="cs"/>
                <w:sz w:val="24"/>
                <w:szCs w:val="24"/>
                <w:rtl/>
              </w:rPr>
              <w:t>:</w:t>
            </w:r>
          </w:p>
          <w:p w14:paraId="0D65736A" w14:textId="77777777" w:rsidR="005B177D" w:rsidRDefault="005B177D" w:rsidP="005B177D">
            <w:pPr>
              <w:pStyle w:val="ListParagraph"/>
              <w:numPr>
                <w:ilvl w:val="3"/>
                <w:numId w:val="8"/>
              </w:num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 xml:space="preserve">سیستم به کاربر خطای گزارش </w:t>
            </w:r>
            <w:r>
              <w:rPr>
                <w:rFonts w:cs="B Nazanin" w:hint="cs"/>
                <w:sz w:val="24"/>
                <w:szCs w:val="24"/>
                <w:rtl/>
              </w:rPr>
              <w:t>بیش از حد مجاز را نمایش میدهد.</w:t>
            </w:r>
          </w:p>
          <w:p w14:paraId="3ABCA2D7" w14:textId="77777777" w:rsidR="005B177D" w:rsidRDefault="005B177D" w:rsidP="005B177D">
            <w:pPr>
              <w:pStyle w:val="ListParagraph"/>
              <w:numPr>
                <w:ilvl w:val="2"/>
                <w:numId w:val="8"/>
              </w:num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ر غیر اینصورت:</w:t>
            </w:r>
          </w:p>
          <w:p w14:paraId="276CFC75" w14:textId="77777777" w:rsidR="005B177D" w:rsidRDefault="005B177D" w:rsidP="005B177D">
            <w:pPr>
              <w:pStyle w:val="ListParagraph"/>
              <w:numPr>
                <w:ilvl w:val="3"/>
                <w:numId w:val="8"/>
              </w:num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یستم گزارش کاربر را به لیست گزارشات نظرات اضافه میکند</w:t>
            </w:r>
          </w:p>
          <w:p w14:paraId="0AC6FDF6" w14:textId="77777777" w:rsidR="005B177D" w:rsidRDefault="005B177D" w:rsidP="005B177D">
            <w:pPr>
              <w:pStyle w:val="ListParagraph"/>
              <w:numPr>
                <w:ilvl w:val="3"/>
                <w:numId w:val="8"/>
              </w:num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یستم تعداد گزارشات کاربر را همراه با زمان گزارش را به لیست گزارشات کاربر اضافه میکند</w:t>
            </w:r>
          </w:p>
          <w:p w14:paraId="449E2683" w14:textId="2A9CC21E" w:rsidR="005B177D" w:rsidRPr="005B177D" w:rsidRDefault="005B177D" w:rsidP="005B177D">
            <w:pPr>
              <w:pStyle w:val="ListParagraph"/>
              <w:numPr>
                <w:ilvl w:val="3"/>
                <w:numId w:val="8"/>
              </w:num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سیستم پیام ثبت گزارش نظر با به کاربر نمایش میدهد.</w:t>
            </w:r>
          </w:p>
        </w:tc>
      </w:tr>
      <w:tr w:rsidR="00650661" w:rsidRPr="005B177D" w14:paraId="38BF4AF8" w14:textId="0238374D" w:rsidTr="006506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</w:tcPr>
          <w:p w14:paraId="3D0D0D2D" w14:textId="2D59DE00" w:rsidR="00650661" w:rsidRPr="005B177D" w:rsidRDefault="00650661" w:rsidP="005B177D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lastRenderedPageBreak/>
              <w:t>پایان :</w:t>
            </w:r>
          </w:p>
        </w:tc>
        <w:tc>
          <w:tcPr>
            <w:tcW w:w="8358" w:type="dxa"/>
          </w:tcPr>
          <w:p w14:paraId="2CE7EA51" w14:textId="00234953" w:rsidR="00650661" w:rsidRPr="005B177D" w:rsidRDefault="00A53A01" w:rsidP="005B177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خروج عادی :  اتمام مورد کاربرد</w:t>
            </w:r>
          </w:p>
          <w:p w14:paraId="41AE31EE" w14:textId="5814FCA4" w:rsidR="00650661" w:rsidRPr="005B177D" w:rsidRDefault="00650661" w:rsidP="005B177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قطعی سیستم : تغییرات ایجاد شده در مرحله ای که به آن رسیده اند متوقف می شوند.</w:t>
            </w:r>
          </w:p>
        </w:tc>
      </w:tr>
      <w:tr w:rsidR="00650661" w:rsidRPr="005B177D" w14:paraId="060A1343" w14:textId="52BE50B4" w:rsidTr="00650661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</w:tcPr>
          <w:p w14:paraId="022950B6" w14:textId="6ADCD6CC" w:rsidR="00650661" w:rsidRPr="005B177D" w:rsidRDefault="00650661" w:rsidP="005B177D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پس شرط ها :</w:t>
            </w:r>
          </w:p>
        </w:tc>
        <w:tc>
          <w:tcPr>
            <w:tcW w:w="8358" w:type="dxa"/>
          </w:tcPr>
          <w:p w14:paraId="382D09E7" w14:textId="5B91FC50" w:rsidR="00650661" w:rsidRPr="005B177D" w:rsidRDefault="00650661" w:rsidP="005B177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 xml:space="preserve">خروج عادی : </w:t>
            </w:r>
            <w:r w:rsidR="00A53A01" w:rsidRPr="005B177D">
              <w:rPr>
                <w:rFonts w:cs="B Nazanin" w:hint="cs"/>
                <w:sz w:val="24"/>
                <w:szCs w:val="24"/>
                <w:rtl/>
              </w:rPr>
              <w:t>مورد کاربرد به پایان میرسد</w:t>
            </w:r>
          </w:p>
          <w:p w14:paraId="6A2AE0AE" w14:textId="7A11D435" w:rsidR="00650661" w:rsidRPr="005B177D" w:rsidRDefault="00650661" w:rsidP="005B177D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 xml:space="preserve">قطعی سیستم : به کاربر خطای قطعی سیستم نمایش داده میشود و </w:t>
            </w:r>
            <w:r w:rsidR="00A53A01" w:rsidRPr="005B177D">
              <w:rPr>
                <w:rFonts w:cs="B Nazanin" w:hint="cs"/>
                <w:sz w:val="24"/>
                <w:szCs w:val="24"/>
                <w:rtl/>
              </w:rPr>
              <w:t>مورد کاربرد به پایان میرسد</w:t>
            </w:r>
          </w:p>
        </w:tc>
      </w:tr>
      <w:tr w:rsidR="00650661" w:rsidRPr="005B177D" w14:paraId="010CB204" w14:textId="09FA6482" w:rsidTr="006506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</w:tcPr>
          <w:p w14:paraId="2EAEC01C" w14:textId="0B62B12D" w:rsidR="00650661" w:rsidRPr="005B177D" w:rsidRDefault="00650661" w:rsidP="005B177D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جریان جایگزین :</w:t>
            </w:r>
          </w:p>
        </w:tc>
        <w:tc>
          <w:tcPr>
            <w:tcW w:w="8358" w:type="dxa"/>
          </w:tcPr>
          <w:p w14:paraId="65EE74EA" w14:textId="00B65282" w:rsidR="00650661" w:rsidRPr="005B177D" w:rsidRDefault="00A53A01" w:rsidP="005B177D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5B177D">
              <w:rPr>
                <w:rFonts w:cs="B Nazanin" w:hint="cs"/>
                <w:sz w:val="24"/>
                <w:szCs w:val="24"/>
                <w:rtl/>
              </w:rPr>
              <w:t>ندارد</w:t>
            </w:r>
          </w:p>
        </w:tc>
      </w:tr>
    </w:tbl>
    <w:p w14:paraId="44F9247A" w14:textId="77777777" w:rsidR="006A3A2A" w:rsidRPr="005B177D" w:rsidRDefault="006A3A2A" w:rsidP="005B177D">
      <w:pPr>
        <w:spacing w:line="276" w:lineRule="auto"/>
        <w:rPr>
          <w:rFonts w:cs="B Nazanin"/>
          <w:sz w:val="24"/>
          <w:szCs w:val="24"/>
        </w:rPr>
      </w:pPr>
    </w:p>
    <w:p w14:paraId="30813F9A" w14:textId="77777777" w:rsidR="00D471A7" w:rsidRPr="005B177D" w:rsidRDefault="00D471A7" w:rsidP="005B177D">
      <w:pPr>
        <w:spacing w:line="276" w:lineRule="auto"/>
        <w:rPr>
          <w:rFonts w:cs="B Nazanin"/>
          <w:sz w:val="24"/>
          <w:szCs w:val="24"/>
          <w:rtl/>
        </w:rPr>
      </w:pPr>
    </w:p>
    <w:p w14:paraId="6971C9BD" w14:textId="77777777" w:rsidR="00F5096A" w:rsidRPr="005B177D" w:rsidRDefault="00F5096A" w:rsidP="005B177D">
      <w:pPr>
        <w:spacing w:line="276" w:lineRule="auto"/>
        <w:rPr>
          <w:rFonts w:cs="B Nazanin"/>
          <w:sz w:val="24"/>
          <w:szCs w:val="24"/>
          <w:rtl/>
        </w:rPr>
      </w:pPr>
    </w:p>
    <w:p w14:paraId="4D554CD9" w14:textId="1210D18E" w:rsidR="00F5096A" w:rsidRPr="005B177D" w:rsidRDefault="00F5096A" w:rsidP="005B177D">
      <w:pPr>
        <w:spacing w:line="276" w:lineRule="auto"/>
        <w:rPr>
          <w:rFonts w:cs="B Nazanin"/>
          <w:sz w:val="24"/>
          <w:szCs w:val="24"/>
          <w:rtl/>
        </w:rPr>
      </w:pPr>
    </w:p>
    <w:p w14:paraId="5C71FDF7" w14:textId="77777777" w:rsidR="00F5096A" w:rsidRPr="005B177D" w:rsidRDefault="00F5096A" w:rsidP="005B177D">
      <w:pPr>
        <w:spacing w:line="276" w:lineRule="auto"/>
        <w:rPr>
          <w:rFonts w:cs="B Nazanin"/>
          <w:sz w:val="24"/>
          <w:szCs w:val="24"/>
          <w:rtl/>
        </w:rPr>
      </w:pPr>
    </w:p>
    <w:p w14:paraId="1C28E478" w14:textId="77777777" w:rsidR="00F5096A" w:rsidRPr="005B177D" w:rsidRDefault="00F5096A" w:rsidP="005B177D">
      <w:pPr>
        <w:spacing w:line="276" w:lineRule="auto"/>
        <w:rPr>
          <w:rFonts w:cs="B Nazanin"/>
          <w:sz w:val="24"/>
          <w:szCs w:val="24"/>
        </w:rPr>
      </w:pPr>
    </w:p>
    <w:sectPr w:rsidR="00F5096A" w:rsidRPr="005B177D" w:rsidSect="00396828">
      <w:pgSz w:w="11907" w:h="16839" w:code="9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56C4A"/>
    <w:multiLevelType w:val="hybridMultilevel"/>
    <w:tmpl w:val="41B63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B39AD"/>
    <w:multiLevelType w:val="hybridMultilevel"/>
    <w:tmpl w:val="E6D03E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F03DD"/>
    <w:multiLevelType w:val="hybridMultilevel"/>
    <w:tmpl w:val="E1F05D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D36B64"/>
    <w:multiLevelType w:val="hybridMultilevel"/>
    <w:tmpl w:val="7CA651A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235D87"/>
    <w:multiLevelType w:val="multilevel"/>
    <w:tmpl w:val="A1EEB0B4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66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23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16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73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6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59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16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095" w:hanging="2160"/>
      </w:pPr>
      <w:rPr>
        <w:rFonts w:hint="default"/>
      </w:rPr>
    </w:lvl>
  </w:abstractNum>
  <w:abstractNum w:abstractNumId="5" w15:restartNumberingAfterBreak="0">
    <w:nsid w:val="4CC55429"/>
    <w:multiLevelType w:val="hybridMultilevel"/>
    <w:tmpl w:val="C38414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644F3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006761E"/>
    <w:multiLevelType w:val="multilevel"/>
    <w:tmpl w:val="B0F40C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7"/>
  </w:num>
  <w:num w:numId="5">
    <w:abstractNumId w:val="0"/>
  </w:num>
  <w:num w:numId="6">
    <w:abstractNumId w:val="2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Tc1sTAxNzAyMDJS0lEKTi0uzszPAykwqgUAZiavoiwAAAA="/>
  </w:docVars>
  <w:rsids>
    <w:rsidRoot w:val="003F6131"/>
    <w:rsid w:val="000214BB"/>
    <w:rsid w:val="00026CBB"/>
    <w:rsid w:val="00037210"/>
    <w:rsid w:val="000604A3"/>
    <w:rsid w:val="0006265A"/>
    <w:rsid w:val="00083450"/>
    <w:rsid w:val="00095BD6"/>
    <w:rsid w:val="000A72DE"/>
    <w:rsid w:val="000D1303"/>
    <w:rsid w:val="000F5300"/>
    <w:rsid w:val="0011006D"/>
    <w:rsid w:val="00164430"/>
    <w:rsid w:val="00170BDB"/>
    <w:rsid w:val="001E2FD1"/>
    <w:rsid w:val="001F2790"/>
    <w:rsid w:val="001F28AE"/>
    <w:rsid w:val="00220A6A"/>
    <w:rsid w:val="0023244D"/>
    <w:rsid w:val="00245EE6"/>
    <w:rsid w:val="00291069"/>
    <w:rsid w:val="00293F81"/>
    <w:rsid w:val="002A640C"/>
    <w:rsid w:val="003125C8"/>
    <w:rsid w:val="00342C0D"/>
    <w:rsid w:val="003710FF"/>
    <w:rsid w:val="00396828"/>
    <w:rsid w:val="003A688D"/>
    <w:rsid w:val="003B672F"/>
    <w:rsid w:val="003D376D"/>
    <w:rsid w:val="003F6131"/>
    <w:rsid w:val="004225BB"/>
    <w:rsid w:val="00470701"/>
    <w:rsid w:val="00486637"/>
    <w:rsid w:val="0049358A"/>
    <w:rsid w:val="004C196B"/>
    <w:rsid w:val="0051350C"/>
    <w:rsid w:val="00535BB1"/>
    <w:rsid w:val="00553FE6"/>
    <w:rsid w:val="005554F2"/>
    <w:rsid w:val="0055569A"/>
    <w:rsid w:val="005A1876"/>
    <w:rsid w:val="005A5695"/>
    <w:rsid w:val="005B177D"/>
    <w:rsid w:val="005C2902"/>
    <w:rsid w:val="005D2B5C"/>
    <w:rsid w:val="005E1B9E"/>
    <w:rsid w:val="005F3C62"/>
    <w:rsid w:val="00650661"/>
    <w:rsid w:val="00676C88"/>
    <w:rsid w:val="00695BBF"/>
    <w:rsid w:val="006A3A2A"/>
    <w:rsid w:val="006A7CF2"/>
    <w:rsid w:val="006B0867"/>
    <w:rsid w:val="006B3127"/>
    <w:rsid w:val="006B6B4C"/>
    <w:rsid w:val="007074E9"/>
    <w:rsid w:val="007204CD"/>
    <w:rsid w:val="007256A7"/>
    <w:rsid w:val="00726E34"/>
    <w:rsid w:val="00733B95"/>
    <w:rsid w:val="00735F3B"/>
    <w:rsid w:val="00755CD5"/>
    <w:rsid w:val="0075741B"/>
    <w:rsid w:val="00797DC1"/>
    <w:rsid w:val="007B2EB3"/>
    <w:rsid w:val="00840E54"/>
    <w:rsid w:val="0084731F"/>
    <w:rsid w:val="008711C7"/>
    <w:rsid w:val="008865AC"/>
    <w:rsid w:val="008D5273"/>
    <w:rsid w:val="0090092F"/>
    <w:rsid w:val="00975A7B"/>
    <w:rsid w:val="009773B9"/>
    <w:rsid w:val="00996186"/>
    <w:rsid w:val="00A43C59"/>
    <w:rsid w:val="00A53A01"/>
    <w:rsid w:val="00A71EEE"/>
    <w:rsid w:val="00A84B87"/>
    <w:rsid w:val="00B00E91"/>
    <w:rsid w:val="00C619BE"/>
    <w:rsid w:val="00CC58B2"/>
    <w:rsid w:val="00D471A7"/>
    <w:rsid w:val="00D50725"/>
    <w:rsid w:val="00D5576B"/>
    <w:rsid w:val="00D76014"/>
    <w:rsid w:val="00E47CF6"/>
    <w:rsid w:val="00E56DC3"/>
    <w:rsid w:val="00ED273B"/>
    <w:rsid w:val="00F01D99"/>
    <w:rsid w:val="00F47567"/>
    <w:rsid w:val="00F5096A"/>
    <w:rsid w:val="00F979CA"/>
    <w:rsid w:val="00FE2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2D633"/>
  <w15:chartTrackingRefBased/>
  <w15:docId w15:val="{2CB5718D-CB7F-48C4-96E9-A7ABE0BD3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61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">
    <w:name w:val="Grid Table 3"/>
    <w:basedOn w:val="TableNormal"/>
    <w:uiPriority w:val="48"/>
    <w:rsid w:val="003F613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ListParagraph">
    <w:name w:val="List Paragraph"/>
    <w:basedOn w:val="Normal"/>
    <w:uiPriority w:val="34"/>
    <w:qFormat/>
    <w:rsid w:val="006B6B4C"/>
    <w:pPr>
      <w:ind w:left="720"/>
      <w:contextualSpacing/>
    </w:pPr>
  </w:style>
  <w:style w:type="table" w:styleId="PlainTable3">
    <w:name w:val="Plain Table 3"/>
    <w:basedOn w:val="TableNormal"/>
    <w:uiPriority w:val="43"/>
    <w:rsid w:val="00B00E9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535B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CF0CA2-2A34-44EB-A4A3-37F48A53A7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2</TotalTime>
  <Pages>2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g-adguard</Company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da msw</dc:creator>
  <cp:keywords/>
  <dc:description/>
  <cp:lastModifiedBy>Windows User</cp:lastModifiedBy>
  <cp:revision>19</cp:revision>
  <dcterms:created xsi:type="dcterms:W3CDTF">2019-04-08T18:00:00Z</dcterms:created>
  <dcterms:modified xsi:type="dcterms:W3CDTF">2019-07-02T16:01:00Z</dcterms:modified>
</cp:coreProperties>
</file>